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F0D1D3" w14:textId="77777777" w:rsidR="0062335D" w:rsidRPr="006853A1" w:rsidRDefault="009E599A" w:rsidP="006853A1">
      <w:pPr>
        <w:pStyle w:val="NoSpacing"/>
        <w:jc w:val="center"/>
        <w:rPr>
          <w:b/>
          <w:sz w:val="52"/>
          <w:szCs w:val="52"/>
        </w:rPr>
      </w:pPr>
      <w:r>
        <w:rPr>
          <w:b/>
          <w:sz w:val="52"/>
          <w:szCs w:val="52"/>
        </w:rPr>
        <w:t xml:space="preserve">Importance </w:t>
      </w:r>
      <w:proofErr w:type="gramStart"/>
      <w:r>
        <w:rPr>
          <w:b/>
          <w:sz w:val="52"/>
          <w:szCs w:val="52"/>
        </w:rPr>
        <w:t>Of</w:t>
      </w:r>
      <w:proofErr w:type="gramEnd"/>
      <w:r>
        <w:rPr>
          <w:b/>
          <w:sz w:val="52"/>
          <w:szCs w:val="52"/>
        </w:rPr>
        <w:t xml:space="preserve"> P</w:t>
      </w:r>
      <w:r w:rsidR="00E553EC" w:rsidRPr="006853A1">
        <w:rPr>
          <w:b/>
          <w:sz w:val="52"/>
          <w:szCs w:val="52"/>
        </w:rPr>
        <w:t>atience</w:t>
      </w:r>
    </w:p>
    <w:p w14:paraId="39AE4C77" w14:textId="77777777" w:rsidR="006853A1" w:rsidRDefault="006853A1" w:rsidP="006853A1">
      <w:pPr>
        <w:pStyle w:val="NoSpacing"/>
      </w:pPr>
    </w:p>
    <w:p w14:paraId="6EB84FA3" w14:textId="77777777" w:rsidR="006853A1" w:rsidRDefault="00E553EC" w:rsidP="006853A1">
      <w:pPr>
        <w:pStyle w:val="NoSpacing"/>
      </w:pPr>
      <w:r>
        <w:t>Luke 8:5</w:t>
      </w:r>
      <w:r w:rsidR="006853A1">
        <w:t xml:space="preserve"> </w:t>
      </w:r>
      <w:r w:rsidR="006853A1" w:rsidRPr="006853A1">
        <w:t>A sower went out to sow his seed: and as he sowed, some fell by the way side; and it was trodden down, and the fowls of the air devoured it.</w:t>
      </w:r>
      <w:r w:rsidR="006853A1">
        <w:t xml:space="preserve"> </w:t>
      </w:r>
    </w:p>
    <w:p w14:paraId="2FD41B53" w14:textId="77777777" w:rsidR="00E553EC" w:rsidRDefault="006853A1" w:rsidP="006853A1">
      <w:pPr>
        <w:pStyle w:val="NoSpacing"/>
      </w:pPr>
      <w:r>
        <w:t>(The Father and Messiah are patient, in allowing us to grow and humbly learn, therefore we as their children must be patient</w:t>
      </w:r>
      <w:r w:rsidR="00462B94">
        <w:t>: Nahum 1:3, Proverbs 14:29.</w:t>
      </w:r>
      <w:r>
        <w:t>)</w:t>
      </w:r>
    </w:p>
    <w:p w14:paraId="77290369" w14:textId="77777777" w:rsidR="006853A1" w:rsidRDefault="006853A1" w:rsidP="006853A1">
      <w:pPr>
        <w:pStyle w:val="NoSpacing"/>
      </w:pPr>
    </w:p>
    <w:p w14:paraId="7B74BF30" w14:textId="77777777" w:rsidR="006853A1" w:rsidRDefault="006853A1" w:rsidP="006853A1">
      <w:pPr>
        <w:pStyle w:val="NoSpacing"/>
      </w:pPr>
      <w:r>
        <w:t xml:space="preserve">Ecclesiasticus 20:32 </w:t>
      </w:r>
      <w:r w:rsidRPr="006853A1">
        <w:t>N</w:t>
      </w:r>
      <w:r>
        <w:t>ecessary patience in seeking</w:t>
      </w:r>
      <w:r w:rsidRPr="006853A1">
        <w:t xml:space="preserve"> the Lord is better than he that leadeth his life without a guide.</w:t>
      </w:r>
    </w:p>
    <w:p w14:paraId="48D791F1" w14:textId="77777777" w:rsidR="009E599A" w:rsidRDefault="00A04E75" w:rsidP="006853A1">
      <w:pPr>
        <w:pStyle w:val="NoSpacing"/>
      </w:pPr>
      <w:r>
        <w:t>(Never lean upon your OWN understanding or deal with life's challenges</w:t>
      </w:r>
      <w:r w:rsidR="00C56481">
        <w:t xml:space="preserve"> impatiently and hastily, NOR upon</w:t>
      </w:r>
      <w:r>
        <w:t xml:space="preserve"> religion/man: </w:t>
      </w:r>
      <w:r>
        <w:rPr>
          <w:rStyle w:val="Strong"/>
        </w:rPr>
        <w:t>Proverbs 3:5-7</w:t>
      </w:r>
      <w:r w:rsidR="00C56481">
        <w:rPr>
          <w:rStyle w:val="Strong"/>
        </w:rPr>
        <w:t xml:space="preserve">, </w:t>
      </w:r>
      <w:proofErr w:type="spellStart"/>
      <w:r w:rsidR="00C56481">
        <w:rPr>
          <w:rStyle w:val="Strong"/>
        </w:rPr>
        <w:t>IPeter</w:t>
      </w:r>
      <w:proofErr w:type="spellEnd"/>
      <w:r w:rsidR="00C56481">
        <w:rPr>
          <w:rStyle w:val="Strong"/>
        </w:rPr>
        <w:t xml:space="preserve"> 4:11</w:t>
      </w:r>
      <w:r>
        <w:t>)</w:t>
      </w:r>
    </w:p>
    <w:p w14:paraId="1106ADFC" w14:textId="77777777" w:rsidR="006853A1" w:rsidRDefault="006853A1" w:rsidP="006853A1">
      <w:pPr>
        <w:pStyle w:val="NoSpacing"/>
      </w:pPr>
    </w:p>
    <w:p w14:paraId="484D5172" w14:textId="77777777" w:rsidR="00E553EC" w:rsidRDefault="00E553EC" w:rsidP="006853A1">
      <w:pPr>
        <w:pStyle w:val="NoSpacing"/>
      </w:pPr>
      <w:r>
        <w:t>Luke 21:19</w:t>
      </w:r>
      <w:r w:rsidR="00F95163">
        <w:t xml:space="preserve"> </w:t>
      </w:r>
      <w:r w:rsidR="00F95163" w:rsidRPr="00F95163">
        <w:t>In your patience possess ye your souls.</w:t>
      </w:r>
    </w:p>
    <w:p w14:paraId="593A6565" w14:textId="77777777" w:rsidR="009E599A" w:rsidRDefault="00E556A5" w:rsidP="006853A1">
      <w:pPr>
        <w:pStyle w:val="NoSpacing"/>
      </w:pPr>
      <w:r>
        <w:t xml:space="preserve">(Patience allows us to resist sin and temptations.  Prevents us from being led by our anger or frustrations also.  </w:t>
      </w:r>
      <w:r>
        <w:rPr>
          <w:rStyle w:val="Strong"/>
        </w:rPr>
        <w:t>Revelations 14:12</w:t>
      </w:r>
      <w:r w:rsidR="009E599A">
        <w:t>)</w:t>
      </w:r>
    </w:p>
    <w:p w14:paraId="3050AB82" w14:textId="77777777" w:rsidR="00F95163" w:rsidRDefault="00F95163" w:rsidP="006853A1">
      <w:pPr>
        <w:pStyle w:val="NoSpacing"/>
      </w:pPr>
    </w:p>
    <w:p w14:paraId="21D06F92" w14:textId="77777777" w:rsidR="00E553EC" w:rsidRDefault="00E553EC" w:rsidP="006853A1">
      <w:pPr>
        <w:pStyle w:val="NoSpacing"/>
      </w:pPr>
      <w:r>
        <w:t>Proverbs 25:28</w:t>
      </w:r>
      <w:r w:rsidR="00F95163">
        <w:t xml:space="preserve"> </w:t>
      </w:r>
      <w:r w:rsidR="00F95163" w:rsidRPr="00F95163">
        <w:t>He that hath no rule over his own spirit is like a city that is broken down, and without walls.</w:t>
      </w:r>
    </w:p>
    <w:p w14:paraId="5455099B" w14:textId="77777777" w:rsidR="00F95163" w:rsidRDefault="00F95163" w:rsidP="006853A1">
      <w:pPr>
        <w:pStyle w:val="NoSpacing"/>
      </w:pPr>
      <w:r>
        <w:t xml:space="preserve">(If we do not have </w:t>
      </w:r>
      <w:proofErr w:type="spellStart"/>
      <w:r>
        <w:t>self control</w:t>
      </w:r>
      <w:proofErr w:type="spellEnd"/>
      <w:r>
        <w:t xml:space="preserve"> and patience, then we will be defenseless t</w:t>
      </w:r>
      <w:r w:rsidR="00DE3186">
        <w:t>o Satan, and</w:t>
      </w:r>
      <w:r w:rsidR="00527402">
        <w:t xml:space="preserve"> when </w:t>
      </w:r>
      <w:r w:rsidR="00DE3186">
        <w:t xml:space="preserve">we’re </w:t>
      </w:r>
      <w:r w:rsidR="00527402">
        <w:t>provoked</w:t>
      </w:r>
      <w:r>
        <w:t>.)</w:t>
      </w:r>
    </w:p>
    <w:p w14:paraId="5D5E69C8" w14:textId="77777777" w:rsidR="00F95163" w:rsidRDefault="00F95163" w:rsidP="006853A1">
      <w:pPr>
        <w:pStyle w:val="NoSpacing"/>
      </w:pPr>
    </w:p>
    <w:p w14:paraId="0A0CFBC5" w14:textId="77777777" w:rsidR="00936206" w:rsidRDefault="00E553EC" w:rsidP="006853A1">
      <w:pPr>
        <w:pStyle w:val="NoSpacing"/>
      </w:pPr>
      <w:r>
        <w:t xml:space="preserve">Ecclesiastes 7:9 </w:t>
      </w:r>
      <w:r w:rsidR="00136E90" w:rsidRPr="00136E90">
        <w:tab/>
        <w:t xml:space="preserve">Be not hasty in thy spirit to be angry: for anger </w:t>
      </w:r>
      <w:proofErr w:type="spellStart"/>
      <w:r w:rsidR="00136E90" w:rsidRPr="00136E90">
        <w:t>resteth</w:t>
      </w:r>
      <w:proofErr w:type="spellEnd"/>
      <w:r w:rsidR="00136E90" w:rsidRPr="00136E90">
        <w:t xml:space="preserve"> in the bosom of fools.</w:t>
      </w:r>
    </w:p>
    <w:p w14:paraId="2F236D70" w14:textId="77777777" w:rsidR="00E553EC" w:rsidRDefault="00136E90" w:rsidP="006853A1">
      <w:pPr>
        <w:pStyle w:val="NoSpacing"/>
      </w:pPr>
      <w:r>
        <w:t>(Even when dealing with sinners, or</w:t>
      </w:r>
      <w:r w:rsidR="00E553EC">
        <w:t xml:space="preserve"> arrogant gainsayers, Ephesians 4:26-27</w:t>
      </w:r>
      <w:r w:rsidR="00462B94">
        <w:t>, we can’t be hasty</w:t>
      </w:r>
      <w:r w:rsidR="00735C93">
        <w:t>.  We c</w:t>
      </w:r>
      <w:r w:rsidR="00654E7D">
        <w:t>annot just be reactive or impatient.  A bomb ready to explode or full of pent up anger or hatred.</w:t>
      </w:r>
      <w:r w:rsidR="00E553EC">
        <w:t>)</w:t>
      </w:r>
    </w:p>
    <w:p w14:paraId="7D2A365A" w14:textId="77777777" w:rsidR="00936206" w:rsidRDefault="00936206" w:rsidP="006853A1">
      <w:pPr>
        <w:pStyle w:val="NoSpacing"/>
      </w:pPr>
    </w:p>
    <w:p w14:paraId="577424A3" w14:textId="77777777" w:rsidR="00E553EC" w:rsidRDefault="008F5BA0" w:rsidP="006853A1">
      <w:pPr>
        <w:pStyle w:val="NoSpacing"/>
      </w:pPr>
      <w:r>
        <w:t>Hebrews 12:</w:t>
      </w:r>
      <w:r w:rsidR="001F2DD8">
        <w:t>11</w:t>
      </w:r>
      <w:r>
        <w:t xml:space="preserve"> </w:t>
      </w:r>
      <w:r w:rsidRPr="008F5BA0">
        <w:t xml:space="preserve">Now no chastening for the present </w:t>
      </w:r>
      <w:proofErr w:type="spellStart"/>
      <w:r w:rsidRPr="008F5BA0">
        <w:t>seemeth</w:t>
      </w:r>
      <w:proofErr w:type="spellEnd"/>
      <w:r w:rsidRPr="008F5BA0">
        <w:t xml:space="preserve"> to be joyous, but grievous: </w:t>
      </w:r>
      <w:proofErr w:type="gramStart"/>
      <w:r w:rsidRPr="008F5BA0">
        <w:t>nevertheless</w:t>
      </w:r>
      <w:proofErr w:type="gramEnd"/>
      <w:r w:rsidRPr="008F5BA0">
        <w:t xml:space="preserve"> afterward it </w:t>
      </w:r>
      <w:proofErr w:type="spellStart"/>
      <w:r w:rsidRPr="008F5BA0">
        <w:t>yieldeth</w:t>
      </w:r>
      <w:proofErr w:type="spellEnd"/>
      <w:r w:rsidRPr="008F5BA0">
        <w:t xml:space="preserve"> the peaceable fruit of righteousness unto them which are exercised thereby.</w:t>
      </w:r>
    </w:p>
    <w:p w14:paraId="1DAE6A7E" w14:textId="77777777" w:rsidR="0060261C" w:rsidRDefault="009D1515" w:rsidP="006853A1">
      <w:pPr>
        <w:pStyle w:val="NoSpacing"/>
      </w:pPr>
      <w:r>
        <w:t>(Be p</w:t>
      </w:r>
      <w:r w:rsidR="0060261C">
        <w:t>atient in our afflictions, and always examine ourselves instead of getting frustrated or giving up.)</w:t>
      </w:r>
    </w:p>
    <w:p w14:paraId="47381F1E" w14:textId="77777777" w:rsidR="008F5BA0" w:rsidRDefault="008F5BA0" w:rsidP="006853A1">
      <w:pPr>
        <w:pStyle w:val="NoSpacing"/>
      </w:pPr>
    </w:p>
    <w:p w14:paraId="4F0E9658" w14:textId="77777777" w:rsidR="008F5BA0" w:rsidRDefault="008F5BA0" w:rsidP="008F5BA0">
      <w:pPr>
        <w:pStyle w:val="NoSpacing"/>
      </w:pPr>
      <w:r>
        <w:t xml:space="preserve">James 1:2 My brethren, count it all joy when ye fall into </w:t>
      </w:r>
      <w:proofErr w:type="gramStart"/>
      <w:r>
        <w:t>divers</w:t>
      </w:r>
      <w:proofErr w:type="gramEnd"/>
      <w:r>
        <w:t xml:space="preserve"> temptations;</w:t>
      </w:r>
    </w:p>
    <w:p w14:paraId="7DAA7CA4" w14:textId="77777777" w:rsidR="008F5BA0" w:rsidRDefault="008F5BA0" w:rsidP="008F5BA0">
      <w:pPr>
        <w:pStyle w:val="NoSpacing"/>
      </w:pPr>
      <w:r>
        <w:t>:3 Knowing this, that the trying of your faith worketh patience.</w:t>
      </w:r>
    </w:p>
    <w:p w14:paraId="107C9525" w14:textId="77777777" w:rsidR="001F2DD8" w:rsidRDefault="008F5BA0" w:rsidP="008F5BA0">
      <w:pPr>
        <w:pStyle w:val="NoSpacing"/>
      </w:pPr>
      <w:r>
        <w:t>:4 But let patience have her perfect work, that ye may be perfect and entire, wanting nothing.</w:t>
      </w:r>
    </w:p>
    <w:p w14:paraId="16725FC5" w14:textId="77777777" w:rsidR="0060261C" w:rsidRDefault="0060261C" w:rsidP="008F5BA0">
      <w:pPr>
        <w:pStyle w:val="NoSpacing"/>
      </w:pPr>
      <w:r>
        <w:t xml:space="preserve">(The trying of our faith works patience.  The LORD came through for us in the past, as long as we REMAIN or become obedient, He will be there for us </w:t>
      </w:r>
      <w:r w:rsidR="00086447">
        <w:t xml:space="preserve">in future trials and </w:t>
      </w:r>
      <w:r>
        <w:t>ALWAYS.</w:t>
      </w:r>
      <w:r w:rsidR="00220639">
        <w:t xml:space="preserve"> Have FAITH, patience.</w:t>
      </w:r>
      <w:r>
        <w:t>)</w:t>
      </w:r>
    </w:p>
    <w:p w14:paraId="3CD0CC4D" w14:textId="77777777" w:rsidR="008F5BA0" w:rsidRDefault="008F5BA0" w:rsidP="006853A1">
      <w:pPr>
        <w:pStyle w:val="NoSpacing"/>
      </w:pPr>
    </w:p>
    <w:p w14:paraId="313A879B" w14:textId="77777777" w:rsidR="00511341" w:rsidRDefault="00511341" w:rsidP="006853A1">
      <w:pPr>
        <w:pStyle w:val="NoSpacing"/>
      </w:pPr>
      <w:r>
        <w:t>Proverbs 16:32</w:t>
      </w:r>
      <w:r w:rsidR="00052ED9">
        <w:t xml:space="preserve"> </w:t>
      </w:r>
      <w:r w:rsidR="00052ED9" w:rsidRPr="00052ED9">
        <w:t xml:space="preserve">He that is slow to anger is better than the mighty; and he that </w:t>
      </w:r>
      <w:proofErr w:type="spellStart"/>
      <w:r w:rsidR="00052ED9" w:rsidRPr="00052ED9">
        <w:t>ruleth</w:t>
      </w:r>
      <w:proofErr w:type="spellEnd"/>
      <w:r w:rsidR="00052ED9" w:rsidRPr="00052ED9">
        <w:t xml:space="preserve"> his spirit than he that taketh a city.</w:t>
      </w:r>
    </w:p>
    <w:p w14:paraId="2D7112C9" w14:textId="77777777" w:rsidR="009D1515" w:rsidRDefault="009D1515" w:rsidP="006853A1">
      <w:pPr>
        <w:pStyle w:val="NoSpacing"/>
      </w:pPr>
      <w:r>
        <w:t xml:space="preserve">(It takes MORE strength to have </w:t>
      </w:r>
      <w:proofErr w:type="spellStart"/>
      <w:r>
        <w:t>self control</w:t>
      </w:r>
      <w:proofErr w:type="spellEnd"/>
      <w:r>
        <w:t xml:space="preserve"> and </w:t>
      </w:r>
      <w:proofErr w:type="spellStart"/>
      <w:r>
        <w:t>self discipline</w:t>
      </w:r>
      <w:proofErr w:type="spellEnd"/>
      <w:r>
        <w:t>, than to conquer a city!)</w:t>
      </w:r>
    </w:p>
    <w:p w14:paraId="65EA7BD0" w14:textId="77777777" w:rsidR="00052ED9" w:rsidRDefault="00052ED9" w:rsidP="006853A1">
      <w:pPr>
        <w:pStyle w:val="NoSpacing"/>
      </w:pPr>
    </w:p>
    <w:p w14:paraId="6F9CCFBF" w14:textId="77777777" w:rsidR="00654E7D" w:rsidRDefault="00F1455B" w:rsidP="00654E7D">
      <w:pPr>
        <w:pStyle w:val="NoSpacing"/>
      </w:pPr>
      <w:r>
        <w:t xml:space="preserve">Galatians 5:22 </w:t>
      </w:r>
      <w:r w:rsidR="00654E7D">
        <w:t>But the fruit of the Spirit is love, joy, peace, longsuffering, gentleness, goodness, faith,</w:t>
      </w:r>
    </w:p>
    <w:p w14:paraId="6DDAD5E2" w14:textId="77777777" w:rsidR="00052ED9" w:rsidRDefault="00654E7D" w:rsidP="00654E7D">
      <w:pPr>
        <w:pStyle w:val="NoSpacing"/>
      </w:pPr>
      <w:r>
        <w:t>:23 Meekness, temperance: against such there is no law.</w:t>
      </w:r>
    </w:p>
    <w:p w14:paraId="7F4C36E9" w14:textId="77777777" w:rsidR="00AF1C3A" w:rsidRDefault="00052ED9" w:rsidP="006853A1">
      <w:pPr>
        <w:pStyle w:val="NoSpacing"/>
      </w:pPr>
      <w:r>
        <w:t>(</w:t>
      </w:r>
      <w:r w:rsidR="00DD05DA">
        <w:t>Fruit of the spirit: temperance</w:t>
      </w:r>
      <w:r w:rsidR="004A02F2">
        <w:t>, peace, longsuffering, faith, love, etc</w:t>
      </w:r>
      <w:r w:rsidR="00DD05DA">
        <w:t>.</w:t>
      </w:r>
      <w:r>
        <w:t>)</w:t>
      </w:r>
      <w:r w:rsidR="00F1455B">
        <w:t xml:space="preserve"> </w:t>
      </w:r>
    </w:p>
    <w:p w14:paraId="29E37392" w14:textId="77777777" w:rsidR="00654E7D" w:rsidRDefault="00654E7D" w:rsidP="006853A1">
      <w:pPr>
        <w:pStyle w:val="NoSpacing"/>
      </w:pPr>
    </w:p>
    <w:p w14:paraId="15D5634F" w14:textId="77777777" w:rsidR="005C27C9" w:rsidRDefault="005C27C9" w:rsidP="005C27C9">
      <w:pPr>
        <w:pStyle w:val="NoSpacing"/>
      </w:pPr>
      <w:r>
        <w:t>Ecclesiasticus 2:1 My son, if thou come to serve the Lord, prepare thy soul for temptation.</w:t>
      </w:r>
    </w:p>
    <w:p w14:paraId="364F9B2D" w14:textId="77777777" w:rsidR="005C27C9" w:rsidRDefault="005C27C9" w:rsidP="005C27C9">
      <w:pPr>
        <w:pStyle w:val="NoSpacing"/>
      </w:pPr>
      <w:r>
        <w:t>:2 Set thy heart aright, and constantly endure, and make not haste in time of trouble.</w:t>
      </w:r>
    </w:p>
    <w:p w14:paraId="2700E025" w14:textId="77777777" w:rsidR="005C27C9" w:rsidRDefault="005C27C9" w:rsidP="005C27C9">
      <w:pPr>
        <w:pStyle w:val="NoSpacing"/>
      </w:pPr>
      <w:r>
        <w:t>:3 Cleave unto him, and depart not away, that thou mayest be increased at thy last end.</w:t>
      </w:r>
    </w:p>
    <w:p w14:paraId="67A3BA44" w14:textId="77777777" w:rsidR="005C27C9" w:rsidRDefault="005C27C9" w:rsidP="005C27C9">
      <w:pPr>
        <w:pStyle w:val="NoSpacing"/>
      </w:pPr>
      <w:r>
        <w:lastRenderedPageBreak/>
        <w:t xml:space="preserve">:4 Whatsoever is brought upon thee take </w:t>
      </w:r>
      <w:proofErr w:type="gramStart"/>
      <w:r>
        <w:t>cheerfully, and</w:t>
      </w:r>
      <w:proofErr w:type="gramEnd"/>
      <w:r>
        <w:t xml:space="preserve"> be patient when thou art changed to a low estate.</w:t>
      </w:r>
    </w:p>
    <w:p w14:paraId="0F2D9FD8" w14:textId="77777777" w:rsidR="00AF1C3A" w:rsidRDefault="005C27C9" w:rsidP="005C27C9">
      <w:pPr>
        <w:pStyle w:val="NoSpacing"/>
      </w:pPr>
      <w:r>
        <w:t>:5 For gold is tried in the fire, and acceptable men in the furnace of adversity.</w:t>
      </w:r>
    </w:p>
    <w:p w14:paraId="6459CC7A" w14:textId="77777777" w:rsidR="001239FF" w:rsidRDefault="001239FF" w:rsidP="005C27C9">
      <w:pPr>
        <w:pStyle w:val="NoSpacing"/>
      </w:pPr>
      <w:r>
        <w:t xml:space="preserve">(All </w:t>
      </w:r>
      <w:r w:rsidR="00220639">
        <w:t xml:space="preserve">these verses </w:t>
      </w:r>
      <w:r>
        <w:t>REQUIRE patience and faith to perform!)</w:t>
      </w:r>
    </w:p>
    <w:p w14:paraId="64064833" w14:textId="77777777" w:rsidR="005C27C9" w:rsidRDefault="005C27C9" w:rsidP="005C27C9">
      <w:pPr>
        <w:pStyle w:val="NoSpacing"/>
      </w:pPr>
    </w:p>
    <w:p w14:paraId="600CAB3C" w14:textId="77777777" w:rsidR="005B2B2B" w:rsidRDefault="00AF1C3A" w:rsidP="005C27C9">
      <w:pPr>
        <w:pStyle w:val="NoSpacing"/>
      </w:pPr>
      <w:r>
        <w:t xml:space="preserve">Proverbs 2:10 </w:t>
      </w:r>
      <w:r w:rsidR="005C27C9">
        <w:t xml:space="preserve">When wisdom </w:t>
      </w:r>
      <w:proofErr w:type="spellStart"/>
      <w:r w:rsidR="005C27C9">
        <w:t>entereth</w:t>
      </w:r>
      <w:proofErr w:type="spellEnd"/>
      <w:r w:rsidR="005C27C9">
        <w:t xml:space="preserve"> into thine heart, and knowledge is pleasant unto thy soul;</w:t>
      </w:r>
    </w:p>
    <w:p w14:paraId="61120D6A" w14:textId="77777777" w:rsidR="005C27C9" w:rsidRDefault="005C27C9" w:rsidP="005C27C9">
      <w:pPr>
        <w:pStyle w:val="NoSpacing"/>
      </w:pPr>
      <w:r>
        <w:t>:11 Discretion shall preserve thee, understanding shall keep thee:</w:t>
      </w:r>
    </w:p>
    <w:p w14:paraId="0C997593" w14:textId="77777777" w:rsidR="00AF1C3A" w:rsidRDefault="005C27C9" w:rsidP="006853A1">
      <w:pPr>
        <w:pStyle w:val="NoSpacing"/>
      </w:pPr>
      <w:r>
        <w:t>(D</w:t>
      </w:r>
      <w:r w:rsidR="00AF1C3A">
        <w:t>iscretion</w:t>
      </w:r>
      <w:r w:rsidR="00AA263A">
        <w:t>, wisdom and understanding are important aspects of patience.</w:t>
      </w:r>
      <w:r>
        <w:t>)</w:t>
      </w:r>
    </w:p>
    <w:p w14:paraId="7640489D" w14:textId="77777777" w:rsidR="00701DB7" w:rsidRDefault="00701DB7" w:rsidP="006853A1">
      <w:pPr>
        <w:pStyle w:val="NoSpacing"/>
      </w:pPr>
    </w:p>
    <w:p w14:paraId="1B2EA26D" w14:textId="77777777" w:rsidR="00701DB7" w:rsidRDefault="00701DB7" w:rsidP="00701DB7">
      <w:pPr>
        <w:pStyle w:val="NoSpacing"/>
      </w:pPr>
      <w:r>
        <w:t>James 1:19 Wherefore, my beloved brethren, let every man be swift to hear, slow to speak, slow to wrath:</w:t>
      </w:r>
    </w:p>
    <w:p w14:paraId="6719FEF2" w14:textId="77777777" w:rsidR="00701DB7" w:rsidRDefault="00701DB7" w:rsidP="00701DB7">
      <w:pPr>
        <w:pStyle w:val="NoSpacing"/>
      </w:pPr>
      <w:r>
        <w:t>:20 For the wrath of man worketh not the righteousness of God.</w:t>
      </w:r>
    </w:p>
    <w:p w14:paraId="6B567176" w14:textId="77777777" w:rsidR="003235FA" w:rsidRDefault="00462B94" w:rsidP="006853A1">
      <w:pPr>
        <w:pStyle w:val="NoSpacing"/>
      </w:pPr>
      <w:r>
        <w:t xml:space="preserve">(We </w:t>
      </w:r>
      <w:proofErr w:type="gramStart"/>
      <w:r w:rsidR="003235FA">
        <w:t>CANNOT  be</w:t>
      </w:r>
      <w:proofErr w:type="gramEnd"/>
      <w:r w:rsidR="003235FA">
        <w:t xml:space="preserve"> a true brother or sister WITHOUT patience, </w:t>
      </w:r>
      <w:proofErr w:type="spellStart"/>
      <w:r w:rsidR="003235FA">
        <w:t>self contr</w:t>
      </w:r>
      <w:r>
        <w:t>ol</w:t>
      </w:r>
      <w:proofErr w:type="spellEnd"/>
      <w:r>
        <w:t xml:space="preserve">, courtesy, listening and ruling of </w:t>
      </w:r>
      <w:r w:rsidR="003235FA">
        <w:t>our spirit.</w:t>
      </w:r>
      <w:r w:rsidR="009E599A">
        <w:t xml:space="preserve">  Ecclesiasticus 5:10-13</w:t>
      </w:r>
      <w:r>
        <w:t>)</w:t>
      </w:r>
    </w:p>
    <w:p w14:paraId="6E4BBD1E" w14:textId="77777777" w:rsidR="001F2DD8" w:rsidRDefault="001F2DD8" w:rsidP="006853A1">
      <w:pPr>
        <w:pStyle w:val="NoSpacing"/>
      </w:pPr>
    </w:p>
    <w:p w14:paraId="6AA30E79" w14:textId="77777777" w:rsidR="005B2B2B" w:rsidRDefault="005B2B2B">
      <w:r>
        <w:t xml:space="preserve">There is NO area or situation in life that we do not need patience.  </w:t>
      </w:r>
      <w:r w:rsidR="00175CC1">
        <w:t xml:space="preserve">To have true patience requires GREAT understanding: Proverbs 14:29.  </w:t>
      </w:r>
      <w:r w:rsidR="008B4E6D">
        <w:t>Whether with people, even with the LORD and Messiah, we need patience in order to NOT sin.</w:t>
      </w:r>
    </w:p>
    <w:p w14:paraId="0C6F2B6D" w14:textId="393B8E25" w:rsidR="005B2B2B" w:rsidRDefault="005B2B2B">
      <w:r>
        <w:t>All praises, and glory to our Creator the Almighty Heavenly Father</w:t>
      </w:r>
      <w:bookmarkStart w:id="0" w:name="_GoBack"/>
      <w:bookmarkEnd w:id="0"/>
      <w:r>
        <w:t>, and our Messiah and Perfect Lord</w:t>
      </w:r>
      <w:r w:rsidR="00D43467">
        <w:t xml:space="preserve"> </w:t>
      </w:r>
      <w:r>
        <w:t>Jesus Christ.</w:t>
      </w:r>
    </w:p>
    <w:p w14:paraId="1FE1A48E" w14:textId="77777777" w:rsidR="009E599A" w:rsidRDefault="009E599A">
      <w:r>
        <w:t xml:space="preserve">1611 king </w:t>
      </w:r>
      <w:proofErr w:type="spellStart"/>
      <w:r>
        <w:t>james</w:t>
      </w:r>
      <w:proofErr w:type="spellEnd"/>
      <w:r>
        <w:t xml:space="preserve"> version bible</w:t>
      </w:r>
    </w:p>
    <w:sectPr w:rsidR="009E59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C1NDAzNzUyMzE3NjFT0lEKTi0uzszPAykwrAUAcAxTUCwAAAA="/>
  </w:docVars>
  <w:rsids>
    <w:rsidRoot w:val="00E553EC"/>
    <w:rsid w:val="00052ED9"/>
    <w:rsid w:val="00086447"/>
    <w:rsid w:val="001239FF"/>
    <w:rsid w:val="00136E90"/>
    <w:rsid w:val="001458A0"/>
    <w:rsid w:val="00175CC1"/>
    <w:rsid w:val="001F2DD8"/>
    <w:rsid w:val="00220639"/>
    <w:rsid w:val="003235FA"/>
    <w:rsid w:val="00462B94"/>
    <w:rsid w:val="004A02F2"/>
    <w:rsid w:val="004E6415"/>
    <w:rsid w:val="00511341"/>
    <w:rsid w:val="00527402"/>
    <w:rsid w:val="005B2B2B"/>
    <w:rsid w:val="005C27C9"/>
    <w:rsid w:val="0060261C"/>
    <w:rsid w:val="00654E7D"/>
    <w:rsid w:val="006853A1"/>
    <w:rsid w:val="00701DB7"/>
    <w:rsid w:val="00735C93"/>
    <w:rsid w:val="007825E2"/>
    <w:rsid w:val="008B4E6D"/>
    <w:rsid w:val="008F5BA0"/>
    <w:rsid w:val="00930ACA"/>
    <w:rsid w:val="00936206"/>
    <w:rsid w:val="009D1515"/>
    <w:rsid w:val="009E599A"/>
    <w:rsid w:val="00A04E75"/>
    <w:rsid w:val="00AA263A"/>
    <w:rsid w:val="00AF1C3A"/>
    <w:rsid w:val="00B95011"/>
    <w:rsid w:val="00C56481"/>
    <w:rsid w:val="00D43467"/>
    <w:rsid w:val="00DD05DA"/>
    <w:rsid w:val="00DE3186"/>
    <w:rsid w:val="00E553EC"/>
    <w:rsid w:val="00E556A5"/>
    <w:rsid w:val="00F1455B"/>
    <w:rsid w:val="00F95163"/>
    <w:rsid w:val="00FE5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5719ED"/>
  <w15:docId w15:val="{FC15C922-5876-4C57-A1EF-2451EE8EB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853A1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E556A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315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36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7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87</Words>
  <Characters>335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bi</dc:creator>
  <cp:keywords/>
  <dc:description/>
  <cp:lastModifiedBy>Antwan Foster</cp:lastModifiedBy>
  <cp:revision>3</cp:revision>
  <dcterms:created xsi:type="dcterms:W3CDTF">2018-08-12T23:38:00Z</dcterms:created>
  <dcterms:modified xsi:type="dcterms:W3CDTF">2018-08-24T03:04:00Z</dcterms:modified>
</cp:coreProperties>
</file>